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Position,</w:t>
      </w:r>
      <w:r>
        <w:t xml:space="preserve"> </w:t>
      </w:r>
      <w:r>
        <w:t xml:space="preserve">Dubai</w:t>
      </w:r>
      <w:r>
        <w:t xml:space="preserve"> </w:t>
      </w:r>
      <w:r>
        <w:t xml:space="preserve">UAE</w:t>
      </w:r>
    </w:p>
    <w:bookmarkStart w:id="21" w:name="X9dd76ffe753dcc380734bb8e3307d2f387e00ae"/>
    <w:p>
      <w:pPr>
        <w:pStyle w:val="Heading1"/>
      </w:pPr>
      <w:r>
        <w:t xml:space="preserve">Internship Application Letter for Oceanographer Position</w:t>
      </w:r>
    </w:p>
    <w:p>
      <w:pPr>
        <w:pStyle w:val="FirstParagraph"/>
      </w:pPr>
      <w:r>
        <w:t xml:space="preserve">Date: October 26, 2023</w:t>
      </w:r>
    </w:p>
    <w:p>
      <w:pPr>
        <w:pStyle w:val="BodyText"/>
      </w:pPr>
      <w:r>
        <w:t xml:space="preserve">Dr. Fatima Al Mansoori</w:t>
      </w:r>
    </w:p>
    <w:p>
      <w:pPr>
        <w:pStyle w:val="BodyText"/>
      </w:pPr>
      <w:r>
        <w:t xml:space="preserve">Head of Marine Research Department</w:t>
      </w:r>
    </w:p>
    <w:p>
      <w:pPr>
        <w:pStyle w:val="BodyText"/>
      </w:pPr>
      <w:r>
        <w:t xml:space="preserve">UAE Ministry of Climate Change and Environment (MOCCAE)</w:t>
      </w:r>
    </w:p>
    <w:p>
      <w:pPr>
        <w:pStyle w:val="BodyText"/>
      </w:pPr>
      <w:r>
        <w:t xml:space="preserve">Dubai, United Arab Emirates</w:t>
      </w:r>
    </w:p>
    <w:bookmarkStart w:id="20" w:name="X1e67d7e8ed87dca1fef24096f7dba4ff3c46b9f"/>
    <w:p>
      <w:pPr>
        <w:pStyle w:val="Heading2"/>
      </w:pPr>
      <w:r>
        <w:t xml:space="preserve">Subject: Application for Oceanographer Internship Program - United Arab Emirates Dubai</w:t>
      </w:r>
    </w:p>
    <w:p>
      <w:pPr>
        <w:pStyle w:val="FirstParagraph"/>
      </w:pPr>
      <w:r>
        <w:t xml:space="preserve">Dear Dr. Al Mansoori,</w:t>
      </w:r>
    </w:p>
    <w:p>
      <w:pPr>
        <w:pStyle w:val="BodyText"/>
      </w:pPr>
      <w:r>
        <w:t xml:space="preserve">It is with profound enthusiasm and deep respect for the United Arab Emirates' pioneering role in marine conservation that I submit my application for the Oceanographer Internship position within your esteemed Marine Research Department at the Ministry of Climate Change and Environment (MOCCAE) in Dubai. As a dedicated environmental science student deeply passionate about marine ecosystems, I have long admired the UAE's visionary approach to ocean stewardship, particularly its ambitious initiatives under the National Marine Strategy 2030 and its commitment to preserving the unique biodiversity of the Arabian Gulf. This Internship Application Letter represents not just my professional aspiration, but a sincere alignment with Dubai’s mission to transform marine science into actionable environmental policy.</w:t>
      </w:r>
    </w:p>
    <w:p>
      <w:pPr>
        <w:pStyle w:val="BodyText"/>
      </w:pPr>
      <w:r>
        <w:t xml:space="preserve">My academic journey at Abu Dhabi University has equipped me with a robust foundation in oceanographic principles directly relevant to the challenges and opportunities facing the United Arab Emirates. I recently completed my Bachelor of Science in Marine Environmental Science, specializing in coastal dynamics and marine pollution assessment, achieving a 3.8 GPA (out of 4.0). My coursework included advanced studies in</w:t>
      </w:r>
      <w:r>
        <w:t xml:space="preserve"> </w:t>
      </w:r>
      <w:r>
        <w:rPr>
          <w:iCs/>
          <w:i/>
        </w:rPr>
        <w:t xml:space="preserve">Physical Oceanography of Semi-Arid Regions</w:t>
      </w:r>
      <w:r>
        <w:t xml:space="preserve">,</w:t>
      </w:r>
      <w:r>
        <w:t xml:space="preserve"> </w:t>
      </w:r>
      <w:r>
        <w:rPr>
          <w:iCs/>
          <w:i/>
        </w:rPr>
        <w:t xml:space="preserve">Marine Ecosystem Modeling</w:t>
      </w:r>
      <w:r>
        <w:t xml:space="preserve">, and</w:t>
      </w:r>
      <w:r>
        <w:t xml:space="preserve"> </w:t>
      </w:r>
      <w:r>
        <w:rPr>
          <w:iCs/>
          <w:i/>
        </w:rPr>
        <w:t xml:space="preserve">Sustainable Coastal Management Systems</w:t>
      </w:r>
      <w:r>
        <w:t xml:space="preserve">. Crucially, I conducted independent research on microplastic accumulation patterns in the Gulf's intertidal zones, utilizing CTD sensors and water sampling protocols – methodologies I understand are central to MOCCAE’s current monitoring programs in Dubai's coastal waters. This project directly contributed to my understanding of how local conditions (high salinity, temperature extremes) uniquely impact marine ecosystems compared to global norms.</w:t>
      </w:r>
    </w:p>
    <w:p>
      <w:pPr>
        <w:pStyle w:val="BodyText"/>
      </w:pPr>
      <w:r>
        <w:t xml:space="preserve">My hands-on experience further solidifies my readiness for this Oceanographer internship. During a summer fieldwork placement with the Abu Dhabi Environmental Agency, I assisted in deploying autonomous underwater vehicles (AUVs) to map seagrass meadows in Al Dhafra – a project that provided critical data for habitat conservation efforts mirroring Dubai's own initiatives like the "Reef Restoration Program" at Jumeirah Beach. I am proficient in GIS software (ArcGIS, QGIS), MATLAB for oceanographic data analysis, and standard water quality testing protocols (pH, dissolved oxygen, nutrient cycles). More significantly, I have developed a keen understanding of the socio-ecological context of marine conservation in the Gulf region. My work involved engaging with local communities on waste reduction practices – a skill I recognize as vital for implementing sustainable marine policies within Dubai's diverse cultural landscape.</w:t>
      </w:r>
    </w:p>
    <w:p>
      <w:pPr>
        <w:pStyle w:val="BodyText"/>
      </w:pPr>
      <w:r>
        <w:t xml:space="preserve">What compels me most to seek this specific Internship Application opportunity in Dubai is the city's unparalleled position at the forefront of climate-resilient ocean science. The United Arab Emirates, particularly Dubai, has invested significantly in cutting-edge marine infrastructure like the</w:t>
      </w:r>
      <w:r>
        <w:t xml:space="preserve"> </w:t>
      </w:r>
      <w:r>
        <w:rPr>
          <w:iCs/>
          <w:i/>
        </w:rPr>
        <w:t xml:space="preserve">Dubai Marine Science and Technology Park</w:t>
      </w:r>
      <w:r>
        <w:t xml:space="preserve"> </w:t>
      </w:r>
      <w:r>
        <w:t xml:space="preserve">and partnerships with global institutions such as WHOI (Woods Hole Oceanographic Institution) for Gulf-focused research. I am eager to contribute to projects addressing UAE-specific priorities: coral reef resilience against rising sea temperatures, mangrove restoration for coastal protection (a critical focus given Dubai's extensive shoreline development), and sustainable aquaculture solutions that support the nation's food security goals. The UAE’s leadership in integrating traditional ecological knowledge with modern oceanographic science deeply resonates with my professional ethos as an aspiring Oceanographer.</w:t>
      </w:r>
    </w:p>
    <w:p>
      <w:pPr>
        <w:pStyle w:val="BodyText"/>
      </w:pPr>
      <w:r>
        <w:t xml:space="preserve">I am especially impressed by MOCCAE’s commitment to empowering young Emirati talent through programs like the "Youth Marine Initiative," which aligns perfectly with my goal to contribute meaningfully to the UAE's scientific ecosystem. I understand that success in Dubai's marine sector requires not only technical expertise but also cultural sensitivity and collaborative spirit. My time studying in an international university environment has honed my ability to work effectively within diverse teams – a skill essential for navigating the multicultural research environments typical of Dubai's scientific institutions.</w:t>
      </w:r>
    </w:p>
    <w:p>
      <w:pPr>
        <w:pStyle w:val="BodyText"/>
      </w:pPr>
      <w:r>
        <w:t xml:space="preserve">During my proposed internship, I am prepared to dedicate myself fully to supporting your team’s objectives. I aim to assist in field data collection along Dubai’s coastline, analyze datasets for the Gulf Marine Environment Monitoring Program, and contribute fresh perspectives on emerging challenges like marine heatwaves. My proactive approach was demonstrated when I developed a student-led initiative to monitor urban runoff effects on coastal water quality in Abu Dhabi – an effort that secured local government recognition. I am confident my technical skills, academic rigor, and deep commitment to Gulf marine conservation make me an ideal candidate for this vital Internship Application.</w:t>
      </w:r>
    </w:p>
    <w:p>
      <w:pPr>
        <w:pStyle w:val="BodyText"/>
      </w:pPr>
      <w:r>
        <w:t xml:space="preserve">The United Arab Emirates Dubai represents more than a location for this internship; it embodies the future of oceanographic innovation in a rapidly changing world. The UAE’s dedication to transforming scientific research into tangible environmental outcomes provides the perfect environment for me to grow as an Oceanographer committed to serving both local ecosystems and global marine health. I am eager to bring my passion, technical abilities, and cultural adaptability to MOCCAE’s mission, contributing from day one while learning from Dubai's leading marine scientists.</w:t>
      </w:r>
    </w:p>
    <w:p>
      <w:pPr>
        <w:pStyle w:val="BodyText"/>
      </w:pPr>
      <w:r>
        <w:t xml:space="preserve">Thank you for considering my application. I have attached my resume for your detailed review and welcome the opportunity to discuss how my skills in marine data analysis, fieldwork execution, and commitment to sustainable ocean management can support the Ministry’s strategic goals during an interview at your convenience. I am available immediately and am prepared to travel to Dubai for the internship start date.</w:t>
      </w:r>
    </w:p>
    <w:p>
      <w:pPr>
        <w:pStyle w:val="BodyText"/>
      </w:pPr>
      <w:r>
        <w:t xml:space="preserve">Sincerely,</w:t>
      </w:r>
    </w:p>
    <w:p>
      <w:pPr>
        <w:pStyle w:val="BodyText"/>
      </w:pPr>
      <w:r>
        <w:t xml:space="preserve">Maya Hassan</w:t>
      </w:r>
    </w:p>
    <w:p>
      <w:pPr>
        <w:pStyle w:val="BodyText"/>
      </w:pPr>
      <w:r>
        <w:t xml:space="preserve">Marine Environmental Science Student (B.Sc.)</w:t>
      </w:r>
    </w:p>
    <w:p>
      <w:pPr>
        <w:pStyle w:val="BodyText"/>
      </w:pPr>
      <w:r>
        <w:t xml:space="preserve">Abu Dhabi University, UAE</w:t>
      </w:r>
    </w:p>
    <w:p>
      <w:pPr>
        <w:pStyle w:val="BodyText"/>
      </w:pPr>
      <w:r>
        <w:t xml:space="preserve">Email: mayahassan@adu.ac.ae | Phone: +971 50 XXX XXXX</w:t>
      </w:r>
    </w:p>
    <w:p>
      <w:pPr>
        <w:pStyle w:val="BodyText"/>
      </w:pPr>
      <w:r>
        <w:t xml:space="preserve">This Internship Application Letter is submitted in strict accordance with the requirements for Oceanographer positions within the United Arab Emirates Dubai marine research sector, emphasizing alignment with MOCCAE's National Marine Strategy 2030 and regional conservation prior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 Position, Dubai UAE</dc:title>
  <dc:creator/>
  <dc:language>en</dc:language>
  <cp:keywords/>
  <dcterms:created xsi:type="dcterms:W3CDTF">2026-07-23T09:15:24Z</dcterms:created>
  <dcterms:modified xsi:type="dcterms:W3CDTF">2026-07-23T09:15:24Z</dcterms:modified>
</cp:coreProperties>
</file>

<file path=docProps/custom.xml><?xml version="1.0" encoding="utf-8"?>
<Properties xmlns="http://schemas.openxmlformats.org/officeDocument/2006/custom-properties" xmlns:vt="http://schemas.openxmlformats.org/officeDocument/2006/docPropsVTypes"/>
</file>